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B09D4" w14:textId="26B89D20" w:rsidR="00647F9C" w:rsidRDefault="009C56B3" w:rsidP="00B61D8A">
      <w:pPr>
        <w:jc w:val="center"/>
        <w:rPr>
          <w:b/>
          <w:bCs/>
          <w:sz w:val="40"/>
          <w:szCs w:val="40"/>
        </w:rPr>
      </w:pPr>
      <w:r w:rsidRPr="00B61D8A">
        <w:rPr>
          <w:b/>
          <w:bCs/>
          <w:sz w:val="40"/>
          <w:szCs w:val="40"/>
        </w:rPr>
        <w:t xml:space="preserve">Project </w:t>
      </w:r>
      <w:r w:rsidR="00B61D8A" w:rsidRPr="00B61D8A">
        <w:rPr>
          <w:b/>
          <w:bCs/>
          <w:sz w:val="40"/>
          <w:szCs w:val="40"/>
        </w:rPr>
        <w:t>Blue Book</w:t>
      </w:r>
    </w:p>
    <w:p w14:paraId="4EE5A7FF" w14:textId="77777777" w:rsidR="00B61D8A" w:rsidRDefault="00B61D8A" w:rsidP="00B61D8A">
      <w:pPr>
        <w:rPr>
          <w:b/>
          <w:bCs/>
          <w:sz w:val="36"/>
          <w:szCs w:val="36"/>
        </w:rPr>
      </w:pPr>
    </w:p>
    <w:p w14:paraId="2AE02F63" w14:textId="286F442A" w:rsidR="00B61D8A" w:rsidRDefault="00B61D8A" w:rsidP="00B61D8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ject Plan</w:t>
      </w:r>
    </w:p>
    <w:p w14:paraId="5CD92FE6" w14:textId="664E68AE" w:rsidR="00B61D8A" w:rsidRDefault="00B61D8A" w:rsidP="00B61D8A">
      <w:pPr>
        <w:jc w:val="center"/>
        <w:rPr>
          <w:b/>
          <w:bCs/>
          <w:sz w:val="24"/>
          <w:szCs w:val="24"/>
        </w:rPr>
      </w:pPr>
      <w:r w:rsidRPr="00B61D8A">
        <w:rPr>
          <w:b/>
          <w:bCs/>
          <w:sz w:val="24"/>
          <w:szCs w:val="24"/>
        </w:rPr>
        <w:t>Phase-1</w:t>
      </w:r>
    </w:p>
    <w:p w14:paraId="25C86F5A" w14:textId="6CE036BE" w:rsidR="00C04380" w:rsidRPr="00B61D8A" w:rsidRDefault="00C04380" w:rsidP="00C0438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veloping a monitoring system for with 2 sensors readin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044"/>
        <w:gridCol w:w="1803"/>
        <w:gridCol w:w="1803"/>
        <w:gridCol w:w="1804"/>
      </w:tblGrid>
      <w:tr w:rsidR="00B61D8A" w14:paraId="0E384E90" w14:textId="77777777" w:rsidTr="00B61D8A">
        <w:tc>
          <w:tcPr>
            <w:tcW w:w="562" w:type="dxa"/>
          </w:tcPr>
          <w:p w14:paraId="60D06F0C" w14:textId="7EFC6DFC" w:rsidR="00B61D8A" w:rsidRDefault="00B61D8A" w:rsidP="00B61D8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L</w:t>
            </w:r>
          </w:p>
        </w:tc>
        <w:tc>
          <w:tcPr>
            <w:tcW w:w="3044" w:type="dxa"/>
          </w:tcPr>
          <w:p w14:paraId="3740FB13" w14:textId="23F8667D" w:rsidR="00B61D8A" w:rsidRDefault="00B61D8A" w:rsidP="00B61D8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1803" w:type="dxa"/>
          </w:tcPr>
          <w:p w14:paraId="52ECC7F7" w14:textId="2B21499B" w:rsidR="00B61D8A" w:rsidRDefault="00B61D8A" w:rsidP="00B61D8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lanned</w:t>
            </w:r>
          </w:p>
        </w:tc>
        <w:tc>
          <w:tcPr>
            <w:tcW w:w="1803" w:type="dxa"/>
          </w:tcPr>
          <w:p w14:paraId="60C0342F" w14:textId="0BB9E498" w:rsidR="00B61D8A" w:rsidRDefault="00B61D8A" w:rsidP="00B61D8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ecuted</w:t>
            </w:r>
          </w:p>
        </w:tc>
        <w:tc>
          <w:tcPr>
            <w:tcW w:w="1804" w:type="dxa"/>
          </w:tcPr>
          <w:p w14:paraId="489EC6AA" w14:textId="538183C7" w:rsidR="00B61D8A" w:rsidRDefault="00B61D8A" w:rsidP="00B61D8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ment</w:t>
            </w:r>
          </w:p>
        </w:tc>
      </w:tr>
      <w:tr w:rsidR="00B339DB" w14:paraId="606704CC" w14:textId="77777777" w:rsidTr="00B61D8A">
        <w:tc>
          <w:tcPr>
            <w:tcW w:w="562" w:type="dxa"/>
          </w:tcPr>
          <w:p w14:paraId="212AA5E2" w14:textId="70A10C6F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044" w:type="dxa"/>
          </w:tcPr>
          <w:p w14:paraId="7C2A9216" w14:textId="7F1590FA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ject Architecture</w:t>
            </w:r>
          </w:p>
        </w:tc>
        <w:tc>
          <w:tcPr>
            <w:tcW w:w="1803" w:type="dxa"/>
          </w:tcPr>
          <w:p w14:paraId="08333EAC" w14:textId="044BEA9F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1-08-2023</w:t>
            </w:r>
          </w:p>
        </w:tc>
        <w:tc>
          <w:tcPr>
            <w:tcW w:w="1803" w:type="dxa"/>
          </w:tcPr>
          <w:p w14:paraId="30F7F685" w14:textId="5450D496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1-08-2023</w:t>
            </w:r>
          </w:p>
        </w:tc>
        <w:tc>
          <w:tcPr>
            <w:tcW w:w="1804" w:type="dxa"/>
          </w:tcPr>
          <w:p w14:paraId="33B92256" w14:textId="6710923F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n for changes</w:t>
            </w:r>
          </w:p>
        </w:tc>
      </w:tr>
      <w:tr w:rsidR="00B339DB" w14:paraId="461383D0" w14:textId="77777777" w:rsidTr="00B61D8A">
        <w:tc>
          <w:tcPr>
            <w:tcW w:w="562" w:type="dxa"/>
          </w:tcPr>
          <w:p w14:paraId="6B2FF1DB" w14:textId="6D66F070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044" w:type="dxa"/>
          </w:tcPr>
          <w:p w14:paraId="295E400B" w14:textId="28F34461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ardware requirements</w:t>
            </w:r>
          </w:p>
        </w:tc>
        <w:tc>
          <w:tcPr>
            <w:tcW w:w="1803" w:type="dxa"/>
          </w:tcPr>
          <w:p w14:paraId="1FCBA59D" w14:textId="3DEECE61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1-08-2023</w:t>
            </w:r>
          </w:p>
        </w:tc>
        <w:tc>
          <w:tcPr>
            <w:tcW w:w="1803" w:type="dxa"/>
          </w:tcPr>
          <w:p w14:paraId="629D33AD" w14:textId="4CF13925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1-08-2023</w:t>
            </w:r>
          </w:p>
        </w:tc>
        <w:tc>
          <w:tcPr>
            <w:tcW w:w="1804" w:type="dxa"/>
          </w:tcPr>
          <w:p w14:paraId="43D4642A" w14:textId="578E6F4B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n for changes</w:t>
            </w:r>
          </w:p>
        </w:tc>
      </w:tr>
      <w:tr w:rsidR="00B339DB" w14:paraId="6CB281C6" w14:textId="77777777" w:rsidTr="00B61D8A">
        <w:tc>
          <w:tcPr>
            <w:tcW w:w="562" w:type="dxa"/>
          </w:tcPr>
          <w:p w14:paraId="75B49342" w14:textId="2122EB1B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044" w:type="dxa"/>
          </w:tcPr>
          <w:p w14:paraId="2B823CDE" w14:textId="59E46877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oftware requirement and plan</w:t>
            </w:r>
          </w:p>
        </w:tc>
        <w:tc>
          <w:tcPr>
            <w:tcW w:w="1803" w:type="dxa"/>
          </w:tcPr>
          <w:p w14:paraId="3E65EE16" w14:textId="510430AE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1-08-2023</w:t>
            </w:r>
          </w:p>
        </w:tc>
        <w:tc>
          <w:tcPr>
            <w:tcW w:w="1803" w:type="dxa"/>
          </w:tcPr>
          <w:p w14:paraId="676B88DF" w14:textId="003D7272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1-08-2023</w:t>
            </w:r>
          </w:p>
        </w:tc>
        <w:tc>
          <w:tcPr>
            <w:tcW w:w="1804" w:type="dxa"/>
          </w:tcPr>
          <w:p w14:paraId="236ECCC6" w14:textId="0E506BE4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n for changes</w:t>
            </w:r>
          </w:p>
        </w:tc>
      </w:tr>
      <w:tr w:rsidR="00B339DB" w14:paraId="2F1239E7" w14:textId="77777777" w:rsidTr="00B61D8A">
        <w:tc>
          <w:tcPr>
            <w:tcW w:w="562" w:type="dxa"/>
          </w:tcPr>
          <w:p w14:paraId="17296B77" w14:textId="53A22C5F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044" w:type="dxa"/>
          </w:tcPr>
          <w:p w14:paraId="2B0C6250" w14:textId="0F858119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oftware development</w:t>
            </w:r>
          </w:p>
        </w:tc>
        <w:tc>
          <w:tcPr>
            <w:tcW w:w="1803" w:type="dxa"/>
          </w:tcPr>
          <w:p w14:paraId="152465BD" w14:textId="26917494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1-08-2023</w:t>
            </w:r>
          </w:p>
        </w:tc>
        <w:tc>
          <w:tcPr>
            <w:tcW w:w="1803" w:type="dxa"/>
          </w:tcPr>
          <w:p w14:paraId="305FD2DC" w14:textId="77777777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67291B89" w14:textId="77777777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339DB" w14:paraId="3B347A81" w14:textId="77777777" w:rsidTr="00B61D8A">
        <w:tc>
          <w:tcPr>
            <w:tcW w:w="562" w:type="dxa"/>
          </w:tcPr>
          <w:p w14:paraId="6944124E" w14:textId="0F8D0FE2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044" w:type="dxa"/>
          </w:tcPr>
          <w:p w14:paraId="737F2DCC" w14:textId="1E82EEA7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ardware setup and installation</w:t>
            </w:r>
          </w:p>
        </w:tc>
        <w:tc>
          <w:tcPr>
            <w:tcW w:w="1803" w:type="dxa"/>
          </w:tcPr>
          <w:p w14:paraId="710CE7CA" w14:textId="5E990446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1-08-2023</w:t>
            </w:r>
          </w:p>
        </w:tc>
        <w:tc>
          <w:tcPr>
            <w:tcW w:w="1803" w:type="dxa"/>
          </w:tcPr>
          <w:p w14:paraId="172513D1" w14:textId="46E9435F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0475EDE7" w14:textId="77777777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339DB" w14:paraId="19904736" w14:textId="77777777" w:rsidTr="00B61D8A">
        <w:tc>
          <w:tcPr>
            <w:tcW w:w="562" w:type="dxa"/>
          </w:tcPr>
          <w:p w14:paraId="674C7A8E" w14:textId="31A6FCA3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044" w:type="dxa"/>
          </w:tcPr>
          <w:p w14:paraId="7C0695AA" w14:textId="6152FD1A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oftware testing</w:t>
            </w:r>
          </w:p>
        </w:tc>
        <w:tc>
          <w:tcPr>
            <w:tcW w:w="1803" w:type="dxa"/>
          </w:tcPr>
          <w:p w14:paraId="23A8932B" w14:textId="359EEAF3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1-08-2023</w:t>
            </w:r>
          </w:p>
        </w:tc>
        <w:tc>
          <w:tcPr>
            <w:tcW w:w="1803" w:type="dxa"/>
          </w:tcPr>
          <w:p w14:paraId="1522AE91" w14:textId="77777777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6E8FB143" w14:textId="77777777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339DB" w14:paraId="29FE260E" w14:textId="77777777" w:rsidTr="00B61D8A">
        <w:tc>
          <w:tcPr>
            <w:tcW w:w="562" w:type="dxa"/>
          </w:tcPr>
          <w:p w14:paraId="4F089D6F" w14:textId="6E36C125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044" w:type="dxa"/>
          </w:tcPr>
          <w:p w14:paraId="188C9BB8" w14:textId="1438F798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ardware and software testing</w:t>
            </w:r>
          </w:p>
        </w:tc>
        <w:tc>
          <w:tcPr>
            <w:tcW w:w="1803" w:type="dxa"/>
          </w:tcPr>
          <w:p w14:paraId="653EA700" w14:textId="0CD81F82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1-08-2023</w:t>
            </w:r>
          </w:p>
        </w:tc>
        <w:tc>
          <w:tcPr>
            <w:tcW w:w="1803" w:type="dxa"/>
          </w:tcPr>
          <w:p w14:paraId="2F999DF1" w14:textId="77777777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334CF274" w14:textId="77777777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339DB" w14:paraId="4A8FF0E2" w14:textId="77777777" w:rsidTr="00B61D8A">
        <w:tc>
          <w:tcPr>
            <w:tcW w:w="562" w:type="dxa"/>
          </w:tcPr>
          <w:p w14:paraId="2C5AB3F1" w14:textId="0F18E7B8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044" w:type="dxa"/>
          </w:tcPr>
          <w:p w14:paraId="2EB5F6F9" w14:textId="77571BFF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ocumentation</w:t>
            </w:r>
          </w:p>
        </w:tc>
        <w:tc>
          <w:tcPr>
            <w:tcW w:w="1803" w:type="dxa"/>
          </w:tcPr>
          <w:p w14:paraId="15D080CE" w14:textId="6BFDB898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01-08-2023</w:t>
            </w:r>
          </w:p>
        </w:tc>
        <w:tc>
          <w:tcPr>
            <w:tcW w:w="1803" w:type="dxa"/>
          </w:tcPr>
          <w:p w14:paraId="7AEA2A36" w14:textId="77777777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04" w:type="dxa"/>
          </w:tcPr>
          <w:p w14:paraId="04624F7C" w14:textId="77777777" w:rsidR="00B339DB" w:rsidRDefault="00B339DB" w:rsidP="00B339DB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6935E433" w14:textId="77777777" w:rsidR="00B61D8A" w:rsidRDefault="00B61D8A" w:rsidP="00B61D8A">
      <w:pPr>
        <w:rPr>
          <w:b/>
          <w:bCs/>
          <w:sz w:val="24"/>
          <w:szCs w:val="24"/>
        </w:rPr>
      </w:pPr>
    </w:p>
    <w:p w14:paraId="26A5E729" w14:textId="60613373" w:rsidR="00C04380" w:rsidRDefault="00F721E3" w:rsidP="00B61D8A">
      <w:pPr>
        <w:rPr>
          <w:b/>
          <w:bCs/>
          <w:sz w:val="24"/>
          <w:szCs w:val="24"/>
          <w:u w:val="single"/>
        </w:rPr>
      </w:pPr>
      <w:r w:rsidRPr="00F721E3">
        <w:rPr>
          <w:b/>
          <w:bCs/>
          <w:sz w:val="24"/>
          <w:szCs w:val="24"/>
          <w:u w:val="single"/>
        </w:rPr>
        <w:t>Hardware Requirements:-</w:t>
      </w:r>
    </w:p>
    <w:p w14:paraId="69F13681" w14:textId="50330C1D" w:rsidR="00F721E3" w:rsidRPr="00F721E3" w:rsidRDefault="00F721E3" w:rsidP="00F721E3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</w:rPr>
        <w:t>Raspberry Pi – 2 one for server and one for client</w:t>
      </w:r>
    </w:p>
    <w:p w14:paraId="344F362D" w14:textId="219716E5" w:rsidR="00F721E3" w:rsidRDefault="00F721E3" w:rsidP="00F721E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F721E3">
        <w:rPr>
          <w:b/>
          <w:bCs/>
          <w:sz w:val="24"/>
          <w:szCs w:val="24"/>
        </w:rPr>
        <w:t xml:space="preserve">Temperature sensor </w:t>
      </w:r>
      <w:r>
        <w:rPr>
          <w:b/>
          <w:bCs/>
          <w:sz w:val="24"/>
          <w:szCs w:val="24"/>
        </w:rPr>
        <w:t>–</w:t>
      </w:r>
      <w:r w:rsidRPr="00F721E3">
        <w:rPr>
          <w:b/>
          <w:bCs/>
          <w:sz w:val="24"/>
          <w:szCs w:val="24"/>
        </w:rPr>
        <w:t xml:space="preserve"> 1</w:t>
      </w:r>
    </w:p>
    <w:p w14:paraId="42081F7E" w14:textId="6B99C3A1" w:rsidR="00F721E3" w:rsidRDefault="00F721E3" w:rsidP="00F721E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Humidity sensor - 1 </w:t>
      </w:r>
    </w:p>
    <w:p w14:paraId="76E740B3" w14:textId="3D309E3A" w:rsidR="00F721E3" w:rsidRDefault="00F721E3" w:rsidP="00F721E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necting wires – 1 set</w:t>
      </w:r>
    </w:p>
    <w:p w14:paraId="737F6CC6" w14:textId="20B3719B" w:rsidR="00F721E3" w:rsidRDefault="00F721E3" w:rsidP="00F721E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read board – 1</w:t>
      </w:r>
    </w:p>
    <w:p w14:paraId="02A1F7C6" w14:textId="5081CD29" w:rsidR="00F721E3" w:rsidRDefault="00F721E3" w:rsidP="00F721E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ower supply for </w:t>
      </w:r>
      <w:proofErr w:type="spellStart"/>
      <w:r>
        <w:rPr>
          <w:b/>
          <w:bCs/>
          <w:sz w:val="24"/>
          <w:szCs w:val="24"/>
        </w:rPr>
        <w:t>Rpi</w:t>
      </w:r>
      <w:proofErr w:type="spellEnd"/>
      <w:r>
        <w:rPr>
          <w:b/>
          <w:bCs/>
          <w:sz w:val="24"/>
          <w:szCs w:val="24"/>
        </w:rPr>
        <w:t xml:space="preserve"> – 2</w:t>
      </w:r>
    </w:p>
    <w:p w14:paraId="5E72FA55" w14:textId="715DEEF1" w:rsidR="00F721E3" w:rsidRDefault="00F721E3" w:rsidP="00F721E3">
      <w:pPr>
        <w:rPr>
          <w:b/>
          <w:bCs/>
          <w:sz w:val="24"/>
          <w:szCs w:val="24"/>
          <w:u w:val="single"/>
        </w:rPr>
      </w:pPr>
      <w:r w:rsidRPr="00F721E3">
        <w:rPr>
          <w:b/>
          <w:bCs/>
          <w:sz w:val="24"/>
          <w:szCs w:val="24"/>
          <w:u w:val="single"/>
        </w:rPr>
        <w:t>Software requirement and plan</w:t>
      </w:r>
    </w:p>
    <w:p w14:paraId="5165015E" w14:textId="406CF01A" w:rsidR="00F721E3" w:rsidRDefault="00F721E3" w:rsidP="00F721E3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ode development for data monitoring </w:t>
      </w:r>
    </w:p>
    <w:p w14:paraId="230774D0" w14:textId="6ED6D869" w:rsidR="00F721E3" w:rsidRPr="00F721E3" w:rsidRDefault="00F721E3" w:rsidP="00F721E3">
      <w:pPr>
        <w:pStyle w:val="ListParagraph"/>
        <w:numPr>
          <w:ilvl w:val="1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ing RPi monitor the temperature and humidity in real time.</w:t>
      </w:r>
    </w:p>
    <w:p w14:paraId="3344D022" w14:textId="692E7BFC" w:rsidR="00F721E3" w:rsidRDefault="00F721E3" w:rsidP="00F721E3">
      <w:pPr>
        <w:pStyle w:val="ListParagraph"/>
        <w:numPr>
          <w:ilvl w:val="1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rite monitoring code the sensor. Use class and functions for this and keep it short.</w:t>
      </w:r>
    </w:p>
    <w:p w14:paraId="2D30EB95" w14:textId="2375E3A5" w:rsidR="00F721E3" w:rsidRDefault="00F721E3" w:rsidP="00F721E3">
      <w:pPr>
        <w:pStyle w:val="ListParagraph"/>
        <w:numPr>
          <w:ilvl w:val="1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 the code include a function to transmit the sensor values as a topic via  </w:t>
      </w:r>
      <w:proofErr w:type="spellStart"/>
      <w:r>
        <w:rPr>
          <w:b/>
          <w:bCs/>
          <w:sz w:val="24"/>
          <w:szCs w:val="24"/>
        </w:rPr>
        <w:t>paho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mqtt</w:t>
      </w:r>
      <w:proofErr w:type="spellEnd"/>
      <w:r>
        <w:rPr>
          <w:b/>
          <w:bCs/>
          <w:sz w:val="24"/>
          <w:szCs w:val="24"/>
        </w:rPr>
        <w:t>.</w:t>
      </w:r>
    </w:p>
    <w:p w14:paraId="497B492E" w14:textId="6603A8E0" w:rsidR="00F721E3" w:rsidRDefault="00F721E3" w:rsidP="00F721E3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de development for data storage and visualization.</w:t>
      </w:r>
    </w:p>
    <w:p w14:paraId="70F29942" w14:textId="0C24749B" w:rsidR="00F721E3" w:rsidRPr="00F721E3" w:rsidRDefault="00F721E3" w:rsidP="00F721E3">
      <w:pPr>
        <w:pStyle w:val="ListParagraph"/>
        <w:numPr>
          <w:ilvl w:val="1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Using RPi </w:t>
      </w:r>
      <w:r>
        <w:rPr>
          <w:b/>
          <w:bCs/>
          <w:sz w:val="24"/>
          <w:szCs w:val="24"/>
        </w:rPr>
        <w:t xml:space="preserve">visualize and store </w:t>
      </w:r>
      <w:r>
        <w:rPr>
          <w:b/>
          <w:bCs/>
          <w:sz w:val="24"/>
          <w:szCs w:val="24"/>
        </w:rPr>
        <w:t>the temperature and humidity in real time.</w:t>
      </w:r>
    </w:p>
    <w:p w14:paraId="0666CC5E" w14:textId="720881E5" w:rsidR="00F721E3" w:rsidRDefault="00F721E3" w:rsidP="00F721E3">
      <w:pPr>
        <w:pStyle w:val="ListParagraph"/>
        <w:numPr>
          <w:ilvl w:val="1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Use </w:t>
      </w:r>
      <w:proofErr w:type="spellStart"/>
      <w:r>
        <w:rPr>
          <w:b/>
          <w:bCs/>
          <w:sz w:val="24"/>
          <w:szCs w:val="24"/>
        </w:rPr>
        <w:t>NodeRED</w:t>
      </w:r>
      <w:proofErr w:type="spellEnd"/>
      <w:r>
        <w:rPr>
          <w:b/>
          <w:bCs/>
          <w:sz w:val="24"/>
          <w:szCs w:val="24"/>
        </w:rPr>
        <w:t xml:space="preserve"> to access the </w:t>
      </w:r>
      <w:proofErr w:type="spellStart"/>
      <w:r>
        <w:rPr>
          <w:b/>
          <w:bCs/>
          <w:sz w:val="24"/>
          <w:szCs w:val="24"/>
        </w:rPr>
        <w:t>mqtt</w:t>
      </w:r>
      <w:proofErr w:type="spellEnd"/>
      <w:r>
        <w:rPr>
          <w:b/>
          <w:bCs/>
          <w:sz w:val="24"/>
          <w:szCs w:val="24"/>
        </w:rPr>
        <w:t xml:space="preserve"> topics streamline the topics to </w:t>
      </w:r>
      <w:proofErr w:type="spellStart"/>
      <w:r>
        <w:rPr>
          <w:b/>
          <w:bCs/>
          <w:sz w:val="24"/>
          <w:szCs w:val="24"/>
        </w:rPr>
        <w:t>influxdb</w:t>
      </w:r>
      <w:proofErr w:type="spellEnd"/>
      <w:r>
        <w:rPr>
          <w:b/>
          <w:bCs/>
          <w:sz w:val="24"/>
          <w:szCs w:val="24"/>
        </w:rPr>
        <w:t xml:space="preserve"> and develop a graphics in </w:t>
      </w:r>
      <w:proofErr w:type="spellStart"/>
      <w:r>
        <w:rPr>
          <w:b/>
          <w:bCs/>
          <w:sz w:val="24"/>
          <w:szCs w:val="24"/>
        </w:rPr>
        <w:t>nodeRED</w:t>
      </w:r>
      <w:proofErr w:type="spellEnd"/>
      <w:r>
        <w:rPr>
          <w:b/>
          <w:bCs/>
          <w:sz w:val="24"/>
          <w:szCs w:val="24"/>
        </w:rPr>
        <w:t>.</w:t>
      </w:r>
    </w:p>
    <w:p w14:paraId="1018CF98" w14:textId="7B483E4E" w:rsidR="00F721E3" w:rsidRDefault="00F721E3" w:rsidP="00F721E3">
      <w:pPr>
        <w:pStyle w:val="ListParagraph"/>
        <w:numPr>
          <w:ilvl w:val="1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e Grafana to visualize the temperature and humidity data.</w:t>
      </w:r>
    </w:p>
    <w:p w14:paraId="2E17F28C" w14:textId="6621FFA5" w:rsidR="00F721E3" w:rsidRPr="00F721E3" w:rsidRDefault="00F721E3" w:rsidP="00F721E3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tainerize the whole application.</w:t>
      </w:r>
    </w:p>
    <w:sectPr w:rsidR="00F721E3" w:rsidRPr="00F721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272F8"/>
    <w:multiLevelType w:val="hybridMultilevel"/>
    <w:tmpl w:val="B922E7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EA697A"/>
    <w:multiLevelType w:val="hybridMultilevel"/>
    <w:tmpl w:val="BF96828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6831083">
    <w:abstractNumId w:val="0"/>
  </w:num>
  <w:num w:numId="2" w16cid:durableId="78794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2MDE3NTI0MzcxNjBV0lEKTi0uzszPAykwrAUA4lgK6ywAAAA="/>
  </w:docVars>
  <w:rsids>
    <w:rsidRoot w:val="00B44F77"/>
    <w:rsid w:val="00703AD7"/>
    <w:rsid w:val="008F75E2"/>
    <w:rsid w:val="009C56B3"/>
    <w:rsid w:val="00A83C1B"/>
    <w:rsid w:val="00B339DB"/>
    <w:rsid w:val="00B44F77"/>
    <w:rsid w:val="00B61D8A"/>
    <w:rsid w:val="00C04380"/>
    <w:rsid w:val="00F354A6"/>
    <w:rsid w:val="00F72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8AD94"/>
  <w15:chartTrackingRefBased/>
  <w15:docId w15:val="{D2964389-3B52-4679-9DAE-BE6697263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1D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21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neshwara Kumar</dc:creator>
  <cp:keywords/>
  <dc:description/>
  <cp:lastModifiedBy>Vikneshwara Kumar</cp:lastModifiedBy>
  <cp:revision>2</cp:revision>
  <dcterms:created xsi:type="dcterms:W3CDTF">2023-08-01T17:32:00Z</dcterms:created>
  <dcterms:modified xsi:type="dcterms:W3CDTF">2023-08-01T19:03:00Z</dcterms:modified>
</cp:coreProperties>
</file>